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60013" w14:textId="77777777" w:rsidR="00FF0A4C" w:rsidRDefault="005365B1">
      <w:pPr>
        <w:pStyle w:val="a4"/>
      </w:pPr>
      <w:r>
        <w:t>Отчёт по лабораторной работе 1</w:t>
      </w:r>
    </w:p>
    <w:p w14:paraId="7FDDAE9E" w14:textId="77777777" w:rsidR="00FF0A4C" w:rsidRDefault="005365B1">
      <w:pPr>
        <w:pStyle w:val="a5"/>
      </w:pPr>
      <w:r>
        <w:t>Шрифты простой замены</w:t>
      </w:r>
    </w:p>
    <w:p w14:paraId="7680DBCE" w14:textId="77777777" w:rsidR="00FF0A4C" w:rsidRDefault="005365B1">
      <w:pPr>
        <w:pStyle w:val="Author"/>
      </w:pPr>
      <w:r>
        <w:t>Румянцева Александра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18216810"/>
        <w:docPartObj>
          <w:docPartGallery w:val="Table of Contents"/>
          <w:docPartUnique/>
        </w:docPartObj>
      </w:sdtPr>
      <w:sdtEndPr/>
      <w:sdtContent>
        <w:p w14:paraId="487D6A24" w14:textId="77777777" w:rsidR="00FF0A4C" w:rsidRDefault="005365B1">
          <w:pPr>
            <w:pStyle w:val="ae"/>
          </w:pPr>
          <w:r>
            <w:t>Содержание</w:t>
          </w:r>
        </w:p>
        <w:p w14:paraId="0E5DCE1C" w14:textId="77777777" w:rsidR="005B3026" w:rsidRDefault="005365B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319536" w:history="1">
            <w:r w:rsidR="005B3026" w:rsidRPr="00D34C7A">
              <w:rPr>
                <w:rStyle w:val="ad"/>
                <w:noProof/>
              </w:rPr>
              <w:t>Цель работы</w:t>
            </w:r>
            <w:r w:rsidR="005B3026">
              <w:rPr>
                <w:noProof/>
                <w:webHidden/>
              </w:rPr>
              <w:tab/>
            </w:r>
            <w:r w:rsidR="005B3026">
              <w:rPr>
                <w:noProof/>
                <w:webHidden/>
              </w:rPr>
              <w:fldChar w:fldCharType="begin"/>
            </w:r>
            <w:r w:rsidR="005B3026">
              <w:rPr>
                <w:noProof/>
                <w:webHidden/>
              </w:rPr>
              <w:instrText xml:space="preserve"> PAGEREF _Toc114319536 \h </w:instrText>
            </w:r>
            <w:r w:rsidR="005B3026">
              <w:rPr>
                <w:noProof/>
                <w:webHidden/>
              </w:rPr>
            </w:r>
            <w:r w:rsidR="005B3026">
              <w:rPr>
                <w:noProof/>
                <w:webHidden/>
              </w:rPr>
              <w:fldChar w:fldCharType="separate"/>
            </w:r>
            <w:r w:rsidR="005B3026">
              <w:rPr>
                <w:noProof/>
                <w:webHidden/>
              </w:rPr>
              <w:t>1</w:t>
            </w:r>
            <w:r w:rsidR="005B3026">
              <w:rPr>
                <w:noProof/>
                <w:webHidden/>
              </w:rPr>
              <w:fldChar w:fldCharType="end"/>
            </w:r>
          </w:hyperlink>
        </w:p>
        <w:p w14:paraId="3FB8B248" w14:textId="77777777" w:rsidR="005B3026" w:rsidRDefault="005B302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19537" w:history="1">
            <w:r w:rsidRPr="00D34C7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19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C5125" w14:textId="77777777" w:rsidR="005B3026" w:rsidRDefault="005B302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19538" w:history="1">
            <w:r w:rsidRPr="00D34C7A">
              <w:rPr>
                <w:rStyle w:val="ad"/>
                <w:noProof/>
              </w:rPr>
              <w:t>Те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19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E1BBE1" w14:textId="77777777" w:rsidR="005B3026" w:rsidRDefault="005B302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19539" w:history="1">
            <w:r w:rsidRPr="00D34C7A">
              <w:rPr>
                <w:rStyle w:val="ad"/>
                <w:noProof/>
              </w:rPr>
              <w:t>Шифр Цезар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19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16C7F" w14:textId="77777777" w:rsidR="005B3026" w:rsidRDefault="005B302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19540" w:history="1">
            <w:r w:rsidRPr="00D34C7A">
              <w:rPr>
                <w:rStyle w:val="ad"/>
                <w:noProof/>
              </w:rPr>
              <w:t>Шифр Атба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19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C221A" w14:textId="77777777" w:rsidR="005B3026" w:rsidRDefault="005B302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19541" w:history="1">
            <w:r w:rsidRPr="00D34C7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19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4EA61" w14:textId="77777777" w:rsidR="005B3026" w:rsidRDefault="005B302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19542" w:history="1">
            <w:r w:rsidRPr="00D34C7A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19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06827" w14:textId="77777777" w:rsidR="005B3026" w:rsidRDefault="005B302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19543" w:history="1">
            <w:r w:rsidRPr="00D34C7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19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585CA2" w14:textId="77777777" w:rsidR="00FF0A4C" w:rsidRDefault="005365B1">
          <w:r>
            <w:fldChar w:fldCharType="end"/>
          </w:r>
        </w:p>
      </w:sdtContent>
    </w:sdt>
    <w:p w14:paraId="50E6A318" w14:textId="77777777" w:rsidR="00FF0A4C" w:rsidRDefault="005365B1">
      <w:pPr>
        <w:pStyle w:val="1"/>
      </w:pPr>
      <w:bookmarkStart w:id="0" w:name="цель-работы"/>
      <w:bookmarkStart w:id="1" w:name="_Toc114319536"/>
      <w:r>
        <w:t>Цель работы</w:t>
      </w:r>
      <w:bookmarkEnd w:id="1"/>
    </w:p>
    <w:p w14:paraId="3B0BAD4E" w14:textId="77777777" w:rsidR="00FF0A4C" w:rsidRDefault="005365B1">
      <w:pPr>
        <w:pStyle w:val="FirstParagraph"/>
      </w:pPr>
      <w:r>
        <w:t>Приобретение практических навыков шифрования и дешифрования текстов методом простой замены. Изучение шифра Цезаря и Атбаша.</w:t>
      </w:r>
    </w:p>
    <w:p w14:paraId="4A045E28" w14:textId="77777777" w:rsidR="00FF0A4C" w:rsidRDefault="005365B1">
      <w:pPr>
        <w:pStyle w:val="1"/>
      </w:pPr>
      <w:bookmarkStart w:id="2" w:name="задание"/>
      <w:bookmarkStart w:id="3" w:name="_Toc114319537"/>
      <w:bookmarkEnd w:id="0"/>
      <w:r>
        <w:t>Задание</w:t>
      </w:r>
      <w:bookmarkEnd w:id="3"/>
    </w:p>
    <w:p w14:paraId="249CEFB0" w14:textId="77777777" w:rsidR="00FF0A4C" w:rsidRDefault="005365B1">
      <w:pPr>
        <w:pStyle w:val="FirstParagraph"/>
      </w:pPr>
      <w:r>
        <w:t>Лабораторная работа подразумевает реализацию шифра Цезоря с произвольным ключом k и шифра Атбаш.</w:t>
      </w:r>
    </w:p>
    <w:p w14:paraId="33A3ED88" w14:textId="77777777" w:rsidR="00FF0A4C" w:rsidRDefault="005365B1">
      <w:pPr>
        <w:pStyle w:val="1"/>
      </w:pPr>
      <w:bookmarkStart w:id="4" w:name="теория"/>
      <w:bookmarkStart w:id="5" w:name="_Toc114319538"/>
      <w:bookmarkEnd w:id="2"/>
      <w:r>
        <w:t>Теория</w:t>
      </w:r>
      <w:bookmarkEnd w:id="5"/>
    </w:p>
    <w:p w14:paraId="32DC55E5" w14:textId="77777777" w:rsidR="00FF0A4C" w:rsidRDefault="005365B1">
      <w:pPr>
        <w:pStyle w:val="2"/>
      </w:pPr>
      <w:bookmarkStart w:id="6" w:name="шифр-цезаря"/>
      <w:bookmarkStart w:id="7" w:name="_Toc114319539"/>
      <w:r>
        <w:t>Шифр Цезаря</w:t>
      </w:r>
      <w:bookmarkEnd w:id="7"/>
    </w:p>
    <w:p w14:paraId="49D803B7" w14:textId="77777777" w:rsidR="00FF0A4C" w:rsidRDefault="005365B1">
      <w:pPr>
        <w:pStyle w:val="FirstParagraph"/>
      </w:pPr>
      <w:r>
        <w:t>Шифр Цез</w:t>
      </w:r>
      <w:r>
        <w:t>аря, также известный, как шифр сдвига, код Цезаря или сдвиг Цезаря — один из самых простых и наиболее широко известных методов шифрования. Он является моноалфавитным, то есть имеет подстановочный тип, где каждая буква в открытом тексте заменяется на другую</w:t>
      </w:r>
      <w:r>
        <w:t xml:space="preserve"> букву, смещенную на определенное количество позиций в алфавите.</w:t>
      </w:r>
    </w:p>
    <w:p w14:paraId="7F134EEE" w14:textId="77777777" w:rsidR="00FF0A4C" w:rsidRDefault="005365B1">
      <w:pPr>
        <w:pStyle w:val="a0"/>
      </w:pPr>
      <w:r>
        <w:t xml:space="preserve">Шифр Цезаря называется так благодаря Юлию Цезарю, который использовал его со сдвигом 3, чтобы защищать военные сообщения. Несмотря на то, что Цезарь считается </w:t>
      </w:r>
      <w:r>
        <w:lastRenderedPageBreak/>
        <w:t>первым зафиксированным человеком</w:t>
      </w:r>
      <w:r>
        <w:t>, использующим эту схему, другие шифры подстановки, как известно, использовались и раньше.</w:t>
      </w:r>
    </w:p>
    <w:p w14:paraId="22C7FD4B" w14:textId="77777777" w:rsidR="00FF0A4C" w:rsidRDefault="005365B1">
      <w:pPr>
        <w:pStyle w:val="a0"/>
      </w:pPr>
      <w:r>
        <w:t>Например, в шифре со сдвигом вправо на 3, А была бы заменена на Г, Б станет Д, и так далее.</w:t>
      </w:r>
    </w:p>
    <w:p w14:paraId="6D4CF166" w14:textId="77777777" w:rsidR="00FF0A4C" w:rsidRDefault="005365B1">
      <w:pPr>
        <w:pStyle w:val="a0"/>
      </w:pPr>
      <w:r>
        <w:t>Пример шифрования со сдвигом 5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82"/>
        <w:gridCol w:w="482"/>
        <w:gridCol w:w="482"/>
        <w:gridCol w:w="482"/>
        <w:gridCol w:w="482"/>
        <w:gridCol w:w="482"/>
        <w:gridCol w:w="482"/>
        <w:gridCol w:w="349"/>
        <w:gridCol w:w="482"/>
        <w:gridCol w:w="366"/>
        <w:gridCol w:w="482"/>
        <w:gridCol w:w="482"/>
        <w:gridCol w:w="482"/>
      </w:tblGrid>
      <w:tr w:rsidR="00FF0A4C" w14:paraId="723A2652" w14:textId="77777777" w:rsidTr="00FF0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D5B703" w14:textId="77777777" w:rsidR="00FF0A4C" w:rsidRDefault="005365B1">
            <w:pPr>
              <w:pStyle w:val="Compact"/>
            </w:pPr>
            <w:r>
              <w:t>Сообщение</w:t>
            </w:r>
          </w:p>
        </w:tc>
        <w:tc>
          <w:tcPr>
            <w:tcW w:w="0" w:type="auto"/>
          </w:tcPr>
          <w:p w14:paraId="10DAC9BB" w14:textId="77777777" w:rsidR="00FF0A4C" w:rsidRDefault="005365B1">
            <w:pPr>
              <w:pStyle w:val="Compact"/>
            </w:pPr>
            <w:r>
              <w:t>К</w:t>
            </w:r>
          </w:p>
        </w:tc>
        <w:tc>
          <w:tcPr>
            <w:tcW w:w="0" w:type="auto"/>
          </w:tcPr>
          <w:p w14:paraId="3479C408" w14:textId="77777777" w:rsidR="00FF0A4C" w:rsidRDefault="005365B1">
            <w:pPr>
              <w:pStyle w:val="Compact"/>
            </w:pPr>
            <w:r>
              <w:t>Р</w:t>
            </w:r>
          </w:p>
        </w:tc>
        <w:tc>
          <w:tcPr>
            <w:tcW w:w="0" w:type="auto"/>
          </w:tcPr>
          <w:p w14:paraId="3E622A1E" w14:textId="77777777" w:rsidR="00FF0A4C" w:rsidRDefault="005365B1">
            <w:pPr>
              <w:pStyle w:val="Compact"/>
            </w:pPr>
            <w:r>
              <w:t>И</w:t>
            </w:r>
          </w:p>
        </w:tc>
        <w:tc>
          <w:tcPr>
            <w:tcW w:w="0" w:type="auto"/>
          </w:tcPr>
          <w:p w14:paraId="56F6981D" w14:textId="77777777" w:rsidR="00FF0A4C" w:rsidRDefault="005365B1">
            <w:pPr>
              <w:pStyle w:val="Compact"/>
            </w:pPr>
            <w:r>
              <w:t>П</w:t>
            </w:r>
          </w:p>
        </w:tc>
        <w:tc>
          <w:tcPr>
            <w:tcW w:w="0" w:type="auto"/>
          </w:tcPr>
          <w:p w14:paraId="4D367ADC" w14:textId="77777777" w:rsidR="00FF0A4C" w:rsidRDefault="005365B1">
            <w:pPr>
              <w:pStyle w:val="Compact"/>
            </w:pPr>
            <w:r>
              <w:t>Т</w:t>
            </w:r>
          </w:p>
        </w:tc>
        <w:tc>
          <w:tcPr>
            <w:tcW w:w="0" w:type="auto"/>
          </w:tcPr>
          <w:p w14:paraId="3E141A18" w14:textId="77777777" w:rsidR="00FF0A4C" w:rsidRDefault="005365B1">
            <w:pPr>
              <w:pStyle w:val="Compact"/>
            </w:pPr>
            <w:r>
              <w:t>О</w:t>
            </w:r>
          </w:p>
        </w:tc>
        <w:tc>
          <w:tcPr>
            <w:tcW w:w="0" w:type="auto"/>
          </w:tcPr>
          <w:p w14:paraId="2439F232" w14:textId="77777777" w:rsidR="00FF0A4C" w:rsidRDefault="005365B1">
            <w:pPr>
              <w:pStyle w:val="Compact"/>
            </w:pPr>
            <w:r>
              <w:t>Г</w:t>
            </w:r>
          </w:p>
        </w:tc>
        <w:tc>
          <w:tcPr>
            <w:tcW w:w="0" w:type="auto"/>
          </w:tcPr>
          <w:p w14:paraId="5E0D3C15" w14:textId="77777777" w:rsidR="00FF0A4C" w:rsidRDefault="005365B1">
            <w:pPr>
              <w:pStyle w:val="Compact"/>
            </w:pPr>
            <w:r>
              <w:t>Р</w:t>
            </w:r>
          </w:p>
        </w:tc>
        <w:tc>
          <w:tcPr>
            <w:tcW w:w="0" w:type="auto"/>
          </w:tcPr>
          <w:p w14:paraId="3CC6DC41" w14:textId="77777777" w:rsidR="00FF0A4C" w:rsidRDefault="005365B1">
            <w:pPr>
              <w:pStyle w:val="Compact"/>
            </w:pPr>
            <w:r>
              <w:t>А</w:t>
            </w:r>
          </w:p>
        </w:tc>
        <w:tc>
          <w:tcPr>
            <w:tcW w:w="0" w:type="auto"/>
          </w:tcPr>
          <w:p w14:paraId="33FC6F4C" w14:textId="77777777" w:rsidR="00FF0A4C" w:rsidRDefault="005365B1">
            <w:pPr>
              <w:pStyle w:val="Compact"/>
            </w:pPr>
            <w:r>
              <w:t>Ф</w:t>
            </w:r>
          </w:p>
        </w:tc>
        <w:tc>
          <w:tcPr>
            <w:tcW w:w="0" w:type="auto"/>
          </w:tcPr>
          <w:p w14:paraId="76468D99" w14:textId="77777777" w:rsidR="00FF0A4C" w:rsidRDefault="005365B1">
            <w:pPr>
              <w:pStyle w:val="Compact"/>
            </w:pPr>
            <w:r>
              <w:t>И</w:t>
            </w:r>
          </w:p>
        </w:tc>
        <w:tc>
          <w:tcPr>
            <w:tcW w:w="0" w:type="auto"/>
          </w:tcPr>
          <w:p w14:paraId="0BB3225E" w14:textId="77777777" w:rsidR="00FF0A4C" w:rsidRDefault="005365B1">
            <w:pPr>
              <w:pStyle w:val="Compact"/>
            </w:pPr>
            <w:r>
              <w:t>Я</w:t>
            </w:r>
          </w:p>
        </w:tc>
      </w:tr>
      <w:tr w:rsidR="00FF0A4C" w14:paraId="4DBA78D8" w14:textId="77777777">
        <w:tc>
          <w:tcPr>
            <w:tcW w:w="0" w:type="auto"/>
          </w:tcPr>
          <w:p w14:paraId="3BDCFE24" w14:textId="77777777" w:rsidR="00FF0A4C" w:rsidRDefault="005365B1">
            <w:pPr>
              <w:pStyle w:val="Compact"/>
            </w:pPr>
            <w:r>
              <w:t>Номер п/п</w:t>
            </w:r>
          </w:p>
        </w:tc>
        <w:tc>
          <w:tcPr>
            <w:tcW w:w="0" w:type="auto"/>
          </w:tcPr>
          <w:p w14:paraId="280E89B7" w14:textId="77777777" w:rsidR="00FF0A4C" w:rsidRDefault="005365B1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0C5F4C4" w14:textId="77777777" w:rsidR="00FF0A4C" w:rsidRDefault="005365B1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54BE163" w14:textId="77777777" w:rsidR="00FF0A4C" w:rsidRDefault="005365B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B12792A" w14:textId="77777777" w:rsidR="00FF0A4C" w:rsidRDefault="005365B1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6EBF372B" w14:textId="77777777" w:rsidR="00FF0A4C" w:rsidRDefault="005365B1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38B45094" w14:textId="77777777" w:rsidR="00FF0A4C" w:rsidRDefault="005365B1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883FD3A" w14:textId="77777777" w:rsidR="00FF0A4C" w:rsidRDefault="005365B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A969480" w14:textId="77777777" w:rsidR="00FF0A4C" w:rsidRDefault="005365B1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DCBEB35" w14:textId="77777777" w:rsidR="00FF0A4C" w:rsidRDefault="005365B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30B4213" w14:textId="77777777" w:rsidR="00FF0A4C" w:rsidRDefault="005365B1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31F28315" w14:textId="77777777" w:rsidR="00FF0A4C" w:rsidRDefault="005365B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3F9B8E9A" w14:textId="77777777" w:rsidR="00FF0A4C" w:rsidRDefault="005365B1">
            <w:pPr>
              <w:pStyle w:val="Compact"/>
            </w:pPr>
            <w:r>
              <w:t>33</w:t>
            </w:r>
          </w:p>
        </w:tc>
      </w:tr>
      <w:tr w:rsidR="00FF0A4C" w14:paraId="721EB9FD" w14:textId="77777777">
        <w:tc>
          <w:tcPr>
            <w:tcW w:w="0" w:type="auto"/>
          </w:tcPr>
          <w:p w14:paraId="05BADA94" w14:textId="77777777" w:rsidR="00FF0A4C" w:rsidRDefault="005365B1">
            <w:pPr>
              <w:pStyle w:val="Compact"/>
            </w:pPr>
            <w:r>
              <w:t>Номер п/п +5</w:t>
            </w:r>
          </w:p>
        </w:tc>
        <w:tc>
          <w:tcPr>
            <w:tcW w:w="0" w:type="auto"/>
          </w:tcPr>
          <w:p w14:paraId="6C6006A7" w14:textId="77777777" w:rsidR="00FF0A4C" w:rsidRDefault="005365B1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3AEC18EC" w14:textId="77777777" w:rsidR="00FF0A4C" w:rsidRDefault="005365B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E84F113" w14:textId="77777777" w:rsidR="00FF0A4C" w:rsidRDefault="005365B1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1D21297D" w14:textId="77777777" w:rsidR="00FF0A4C" w:rsidRDefault="005365B1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1C41741C" w14:textId="77777777" w:rsidR="00FF0A4C" w:rsidRDefault="005365B1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6100588" w14:textId="77777777" w:rsidR="00FF0A4C" w:rsidRDefault="005365B1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FB0DE16" w14:textId="77777777" w:rsidR="00FF0A4C" w:rsidRDefault="005365B1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3F44EE39" w14:textId="77777777" w:rsidR="00FF0A4C" w:rsidRDefault="005365B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273E0D7" w14:textId="77777777" w:rsidR="00FF0A4C" w:rsidRDefault="005365B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28573AB" w14:textId="77777777" w:rsidR="00FF0A4C" w:rsidRDefault="005365B1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14B33F9D" w14:textId="77777777" w:rsidR="00FF0A4C" w:rsidRDefault="005365B1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3B9C315E" w14:textId="77777777" w:rsidR="00FF0A4C" w:rsidRDefault="005365B1">
            <w:pPr>
              <w:pStyle w:val="Compact"/>
            </w:pPr>
            <w:r>
              <w:t>5</w:t>
            </w:r>
          </w:p>
        </w:tc>
      </w:tr>
      <w:tr w:rsidR="00FF0A4C" w14:paraId="30BDD4A0" w14:textId="77777777">
        <w:tc>
          <w:tcPr>
            <w:tcW w:w="0" w:type="auto"/>
          </w:tcPr>
          <w:p w14:paraId="1FD20CC2" w14:textId="77777777" w:rsidR="00FF0A4C" w:rsidRDefault="005365B1">
            <w:pPr>
              <w:pStyle w:val="Compact"/>
            </w:pPr>
            <w:r>
              <w:t>Шифр</w:t>
            </w:r>
          </w:p>
        </w:tc>
        <w:tc>
          <w:tcPr>
            <w:tcW w:w="0" w:type="auto"/>
          </w:tcPr>
          <w:p w14:paraId="58402D0A" w14:textId="77777777" w:rsidR="00FF0A4C" w:rsidRDefault="005365B1">
            <w:pPr>
              <w:pStyle w:val="Compact"/>
            </w:pPr>
            <w:r>
              <w:t>П</w:t>
            </w:r>
          </w:p>
        </w:tc>
        <w:tc>
          <w:tcPr>
            <w:tcW w:w="0" w:type="auto"/>
          </w:tcPr>
          <w:p w14:paraId="310CCC2C" w14:textId="77777777" w:rsidR="00FF0A4C" w:rsidRDefault="005365B1">
            <w:pPr>
              <w:pStyle w:val="Compact"/>
            </w:pPr>
            <w:r>
              <w:t>Х</w:t>
            </w:r>
          </w:p>
        </w:tc>
        <w:tc>
          <w:tcPr>
            <w:tcW w:w="0" w:type="auto"/>
          </w:tcPr>
          <w:p w14:paraId="53019145" w14:textId="77777777" w:rsidR="00FF0A4C" w:rsidRDefault="005365B1">
            <w:pPr>
              <w:pStyle w:val="Compact"/>
            </w:pPr>
            <w:r>
              <w:t>Н</w:t>
            </w:r>
          </w:p>
        </w:tc>
        <w:tc>
          <w:tcPr>
            <w:tcW w:w="0" w:type="auto"/>
          </w:tcPr>
          <w:p w14:paraId="7E2EE35F" w14:textId="77777777" w:rsidR="00FF0A4C" w:rsidRDefault="005365B1">
            <w:pPr>
              <w:pStyle w:val="Compact"/>
            </w:pPr>
            <w:r>
              <w:t>Ф</w:t>
            </w:r>
          </w:p>
        </w:tc>
        <w:tc>
          <w:tcPr>
            <w:tcW w:w="0" w:type="auto"/>
          </w:tcPr>
          <w:p w14:paraId="67D5B583" w14:textId="77777777" w:rsidR="00FF0A4C" w:rsidRDefault="005365B1">
            <w:pPr>
              <w:pStyle w:val="Compact"/>
            </w:pPr>
            <w:r>
              <w:t>Ч</w:t>
            </w:r>
          </w:p>
        </w:tc>
        <w:tc>
          <w:tcPr>
            <w:tcW w:w="0" w:type="auto"/>
          </w:tcPr>
          <w:p w14:paraId="0CA14220" w14:textId="77777777" w:rsidR="00FF0A4C" w:rsidRDefault="005365B1">
            <w:pPr>
              <w:pStyle w:val="Compact"/>
            </w:pPr>
            <w:r>
              <w:t>У</w:t>
            </w:r>
          </w:p>
        </w:tc>
        <w:tc>
          <w:tcPr>
            <w:tcW w:w="0" w:type="auto"/>
          </w:tcPr>
          <w:p w14:paraId="21728FCE" w14:textId="77777777" w:rsidR="00FF0A4C" w:rsidRDefault="005365B1">
            <w:pPr>
              <w:pStyle w:val="Compact"/>
            </w:pPr>
            <w:r>
              <w:t>З</w:t>
            </w:r>
          </w:p>
        </w:tc>
        <w:tc>
          <w:tcPr>
            <w:tcW w:w="0" w:type="auto"/>
          </w:tcPr>
          <w:p w14:paraId="4303A4EE" w14:textId="77777777" w:rsidR="00FF0A4C" w:rsidRDefault="005365B1">
            <w:pPr>
              <w:pStyle w:val="Compact"/>
            </w:pPr>
            <w:r>
              <w:t>Х</w:t>
            </w:r>
          </w:p>
        </w:tc>
        <w:tc>
          <w:tcPr>
            <w:tcW w:w="0" w:type="auto"/>
          </w:tcPr>
          <w:p w14:paraId="7DDB2928" w14:textId="77777777" w:rsidR="00FF0A4C" w:rsidRDefault="005365B1">
            <w:pPr>
              <w:pStyle w:val="Compact"/>
            </w:pPr>
            <w:r>
              <w:t>Е</w:t>
            </w:r>
          </w:p>
        </w:tc>
        <w:tc>
          <w:tcPr>
            <w:tcW w:w="0" w:type="auto"/>
          </w:tcPr>
          <w:p w14:paraId="5BC6D68B" w14:textId="77777777" w:rsidR="00FF0A4C" w:rsidRDefault="005365B1">
            <w:pPr>
              <w:pStyle w:val="Compact"/>
            </w:pPr>
            <w:r>
              <w:t>Щ</w:t>
            </w:r>
          </w:p>
        </w:tc>
        <w:tc>
          <w:tcPr>
            <w:tcW w:w="0" w:type="auto"/>
          </w:tcPr>
          <w:p w14:paraId="76218BCD" w14:textId="77777777" w:rsidR="00FF0A4C" w:rsidRDefault="005365B1">
            <w:pPr>
              <w:pStyle w:val="Compact"/>
            </w:pPr>
            <w:r>
              <w:t>Н</w:t>
            </w:r>
          </w:p>
        </w:tc>
        <w:tc>
          <w:tcPr>
            <w:tcW w:w="0" w:type="auto"/>
          </w:tcPr>
          <w:p w14:paraId="7FFD3A98" w14:textId="77777777" w:rsidR="00FF0A4C" w:rsidRDefault="005365B1">
            <w:pPr>
              <w:pStyle w:val="Compact"/>
            </w:pPr>
            <w:r>
              <w:t>Д</w:t>
            </w:r>
          </w:p>
        </w:tc>
      </w:tr>
    </w:tbl>
    <w:p w14:paraId="7D92DE41" w14:textId="77777777" w:rsidR="00FF0A4C" w:rsidRDefault="005365B1">
      <w:pPr>
        <w:pStyle w:val="a0"/>
      </w:pPr>
      <w:r>
        <w:t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</w:t>
      </w:r>
      <w:r>
        <w:t xml:space="preserve"> никакого применения на практике.</w:t>
      </w:r>
    </w:p>
    <w:p w14:paraId="0665658B" w14:textId="77777777" w:rsidR="00FF0A4C" w:rsidRDefault="005365B1">
      <w:pPr>
        <w:pStyle w:val="a0"/>
      </w:pPr>
      <w:r>
        <w:t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 w14:paraId="7AF537C5" w14:textId="77777777" w:rsidR="00FF0A4C" w:rsidRDefault="005365B1">
      <w:pPr>
        <w:pStyle w:val="a0"/>
      </w:pPr>
      <w:r>
        <w:t>y = (x + k) mod n x = (y - k + n) mod n</w:t>
      </w:r>
    </w:p>
    <w:p w14:paraId="2C697C33" w14:textId="77777777" w:rsidR="00FF0A4C" w:rsidRDefault="005365B1">
      <w:pPr>
        <w:pStyle w:val="a0"/>
      </w:pPr>
      <w:r>
        <w:t>где: x — символ открытого те</w:t>
      </w:r>
      <w:r>
        <w:t>кста, y — символ шифрованного текста, n — мощность алфавита, k — ключ.</w:t>
      </w:r>
    </w:p>
    <w:p w14:paraId="65CE7F46" w14:textId="77777777" w:rsidR="00FF0A4C" w:rsidRDefault="005365B1">
      <w:pPr>
        <w:pStyle w:val="2"/>
      </w:pPr>
      <w:bookmarkStart w:id="8" w:name="шифр-атбаш"/>
      <w:bookmarkStart w:id="9" w:name="_Toc114319540"/>
      <w:bookmarkEnd w:id="6"/>
      <w:r>
        <w:t>Шифр Атбаш</w:t>
      </w:r>
      <w:bookmarkEnd w:id="9"/>
    </w:p>
    <w:p w14:paraId="3DF59CF6" w14:textId="77777777" w:rsidR="00FF0A4C" w:rsidRDefault="005365B1">
      <w:pPr>
        <w:pStyle w:val="FirstParagraph"/>
      </w:pPr>
      <w:r>
        <w:t>Шифр простой замены Атбаш использовался для еврейского алфавита и оттуда же получил свое название. Шифрование происходит заменой первой буквы алфавита на последнюю, второй на</w:t>
      </w:r>
      <w:r>
        <w:t xml:space="preserve"> предпоследнюю. (алеф(первая буква) заменяется на тау(последнюю), бет(вторая) заменяется на шин(предпоследняя) из этих сочетаний шифр и получил свое название).</w:t>
      </w:r>
    </w:p>
    <w:p w14:paraId="12935EDD" w14:textId="77777777" w:rsidR="00FF0A4C" w:rsidRDefault="005365B1">
      <w:pPr>
        <w:pStyle w:val="a0"/>
      </w:pPr>
      <w:r>
        <w:t>Шифр Атбаш для английского алфавита:</w:t>
      </w:r>
    </w:p>
    <w:p w14:paraId="3AAB016D" w14:textId="77777777" w:rsidR="00FF0A4C" w:rsidRDefault="005365B1">
      <w:pPr>
        <w:pStyle w:val="a0"/>
      </w:pPr>
      <w:r>
        <w:t>Исходный алфавит: A B C D E F G H Я J K L M N O P Q R S T U</w:t>
      </w:r>
      <w:r>
        <w:t xml:space="preserve"> V W X Y Z</w:t>
      </w:r>
    </w:p>
    <w:p w14:paraId="4D6294D4" w14:textId="77777777" w:rsidR="00FF0A4C" w:rsidRDefault="005365B1">
      <w:pPr>
        <w:pStyle w:val="a0"/>
      </w:pPr>
      <w:r>
        <w:t>Алфавит замены: Z Y X W V U T S R Q P O N M L K J Я H G F E D C B A</w:t>
      </w:r>
    </w:p>
    <w:p w14:paraId="59F467E0" w14:textId="77777777" w:rsidR="00FF0A4C" w:rsidRDefault="005365B1">
      <w:pPr>
        <w:pStyle w:val="a0"/>
      </w:pPr>
      <w:r>
        <w:t>Правило шифрования состоит в замене i-й буквы алфавита буквой с номером n − i + 1 , где n — число букв в алфавите.</w:t>
      </w:r>
    </w:p>
    <w:p w14:paraId="1041D492" w14:textId="77777777" w:rsidR="00FF0A4C" w:rsidRDefault="005365B1">
      <w:pPr>
        <w:pStyle w:val="1"/>
      </w:pPr>
      <w:bookmarkStart w:id="10" w:name="выполнение-лабораторной-работы"/>
      <w:bookmarkStart w:id="11" w:name="_Toc114319541"/>
      <w:bookmarkEnd w:id="4"/>
      <w:bookmarkEnd w:id="8"/>
      <w:r>
        <w:t>Выполнение лабораторной работы</w:t>
      </w:r>
      <w:bookmarkEnd w:id="11"/>
    </w:p>
    <w:p w14:paraId="4884907F" w14:textId="77777777" w:rsidR="00FF0A4C" w:rsidRDefault="005365B1">
      <w:pPr>
        <w:pStyle w:val="Compact"/>
        <w:numPr>
          <w:ilvl w:val="0"/>
          <w:numId w:val="2"/>
        </w:numPr>
      </w:pPr>
      <w:r>
        <w:t>Реализация шифра Цезаря на язык</w:t>
      </w:r>
      <w:r>
        <w:t>е Python для английского алфавита</w:t>
      </w:r>
    </w:p>
    <w:p w14:paraId="20A83F77" w14:textId="77777777" w:rsidR="00FF0A4C" w:rsidRDefault="005365B1">
      <w:pPr>
        <w:pStyle w:val="FirstParagraph"/>
      </w:pPr>
      <w:r>
        <w:t>Мною был написан код для шифрования текста (рис. 1) и разшифровки (рис. 2) шифром Цезаря.</w:t>
      </w:r>
    </w:p>
    <w:p w14:paraId="71977E36" w14:textId="77777777" w:rsidR="00FF0A4C" w:rsidRDefault="005365B1">
      <w:pPr>
        <w:pStyle w:val="CaptionedFigure"/>
      </w:pPr>
      <w:r>
        <w:rPr>
          <w:noProof/>
        </w:rPr>
        <w:lastRenderedPageBreak/>
        <w:drawing>
          <wp:inline distT="0" distB="0" distL="0" distR="0" wp14:anchorId="375F1B4B" wp14:editId="56A6EBDB">
            <wp:extent cx="5334000" cy="1936608"/>
            <wp:effectExtent l="0" t="0" r="0" b="0"/>
            <wp:docPr id="26" name="Picture" descr="рис. 1. Шифрование текста шифром Цезар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D1D07B" w14:textId="77777777" w:rsidR="00FF0A4C" w:rsidRDefault="005365B1">
      <w:pPr>
        <w:pStyle w:val="ImageCaption"/>
      </w:pPr>
      <w:r>
        <w:t>рис. 1. Шифрование текста шифром Цезаря.</w:t>
      </w:r>
    </w:p>
    <w:p w14:paraId="1B37EA0F" w14:textId="77777777" w:rsidR="00FF0A4C" w:rsidRDefault="005365B1">
      <w:pPr>
        <w:pStyle w:val="CaptionedFigure"/>
      </w:pPr>
      <w:r>
        <w:rPr>
          <w:noProof/>
        </w:rPr>
        <w:drawing>
          <wp:inline distT="0" distB="0" distL="0" distR="0" wp14:anchorId="5CB301B4" wp14:editId="5A554BBA">
            <wp:extent cx="5334000" cy="1669094"/>
            <wp:effectExtent l="0" t="0" r="0" b="0"/>
            <wp:docPr id="30" name="Picture" descr="рис. 2. Разшифровка текста шифром Цезар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1B0017" w14:textId="77777777" w:rsidR="00FF0A4C" w:rsidRDefault="005365B1">
      <w:pPr>
        <w:pStyle w:val="ImageCaption"/>
      </w:pPr>
      <w:r>
        <w:t>рис. 2. Разшифровка текста шифром Цезаря.</w:t>
      </w:r>
    </w:p>
    <w:p w14:paraId="65DF467F" w14:textId="77777777" w:rsidR="00FF0A4C" w:rsidRDefault="005365B1">
      <w:pPr>
        <w:pStyle w:val="a0"/>
      </w:pPr>
      <w:r>
        <w:t>Как можно заметить, для шифра Цезаря использо</w:t>
      </w:r>
      <w:r>
        <w:t>вался ключ шифрования k=3.</w:t>
      </w:r>
    </w:p>
    <w:p w14:paraId="41A075AA" w14:textId="77777777" w:rsidR="00FF0A4C" w:rsidRDefault="005365B1">
      <w:pPr>
        <w:pStyle w:val="Compact"/>
        <w:numPr>
          <w:ilvl w:val="0"/>
          <w:numId w:val="3"/>
        </w:numPr>
      </w:pPr>
      <w:r>
        <w:t>Реализация шифра Атбаш на языке Python для английского алфавита</w:t>
      </w:r>
    </w:p>
    <w:p w14:paraId="43CEDA71" w14:textId="77777777" w:rsidR="00FF0A4C" w:rsidRDefault="005365B1">
      <w:pPr>
        <w:pStyle w:val="FirstParagraph"/>
      </w:pPr>
      <w:r>
        <w:t>Был написан код для шифрования текста (рис. 3) и разшифровки (рис. 4) шифром Абташ.</w:t>
      </w:r>
    </w:p>
    <w:p w14:paraId="719EF92A" w14:textId="77777777" w:rsidR="00FF0A4C" w:rsidRDefault="005365B1">
      <w:pPr>
        <w:pStyle w:val="CaptionedFigure"/>
      </w:pPr>
      <w:r>
        <w:rPr>
          <w:noProof/>
        </w:rPr>
        <w:drawing>
          <wp:inline distT="0" distB="0" distL="0" distR="0" wp14:anchorId="154709A5" wp14:editId="6149C812">
            <wp:extent cx="5334000" cy="2234080"/>
            <wp:effectExtent l="0" t="0" r="0" b="0"/>
            <wp:docPr id="34" name="Picture" descr="рис. 3. Шифрование текста шифром Атбаш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9B179" w14:textId="77777777" w:rsidR="00FF0A4C" w:rsidRDefault="005365B1">
      <w:pPr>
        <w:pStyle w:val="ImageCaption"/>
      </w:pPr>
      <w:r>
        <w:t>рис. 3. Шифрование текста шифром Атбаш.</w:t>
      </w:r>
    </w:p>
    <w:p w14:paraId="26AA5A7B" w14:textId="77777777" w:rsidR="00FF0A4C" w:rsidRDefault="005365B1">
      <w:pPr>
        <w:pStyle w:val="CaptionedFigure"/>
      </w:pPr>
      <w:r>
        <w:rPr>
          <w:noProof/>
        </w:rPr>
        <w:lastRenderedPageBreak/>
        <w:drawing>
          <wp:inline distT="0" distB="0" distL="0" distR="0" wp14:anchorId="668D3F2A" wp14:editId="53BD2C49">
            <wp:extent cx="5334000" cy="1934248"/>
            <wp:effectExtent l="0" t="0" r="0" b="0"/>
            <wp:docPr id="38" name="Picture" descr="рис. 4. Разшифровка текста шифром Атбаш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5DED55" w14:textId="77777777" w:rsidR="00FF0A4C" w:rsidRDefault="005365B1">
      <w:pPr>
        <w:pStyle w:val="ImageCaption"/>
      </w:pPr>
      <w:r>
        <w:t>рис. 4. Разшифровка текста шифром Атбаш.</w:t>
      </w:r>
    </w:p>
    <w:p w14:paraId="5E66CF1D" w14:textId="77777777" w:rsidR="00FF0A4C" w:rsidRDefault="005365B1">
      <w:pPr>
        <w:pStyle w:val="a0"/>
      </w:pPr>
      <w:r>
        <w:t>Для шифра Атбаш уже не использовался ключ шифромания, поскольку сам шифр не подразумевает его присутствие.</w:t>
      </w:r>
    </w:p>
    <w:p w14:paraId="2924617B" w14:textId="77777777" w:rsidR="00FF0A4C" w:rsidRDefault="005365B1">
      <w:pPr>
        <w:pStyle w:val="a0"/>
      </w:pPr>
      <w:r>
        <w:t>Можно заметить что сама шифровка шифром Атбаш является и дешефровкой при повтороном применении шифрования (р</w:t>
      </w:r>
      <w:r>
        <w:t>ис. 5).</w:t>
      </w:r>
    </w:p>
    <w:p w14:paraId="73BC6C45" w14:textId="77777777" w:rsidR="00FF0A4C" w:rsidRDefault="005365B1">
      <w:pPr>
        <w:pStyle w:val="CaptionedFigure"/>
      </w:pPr>
      <w:bookmarkStart w:id="12" w:name="fig:008"/>
      <w:r>
        <w:rPr>
          <w:noProof/>
        </w:rPr>
        <w:drawing>
          <wp:inline distT="0" distB="0" distL="0" distR="0" wp14:anchorId="1B58DA4B" wp14:editId="3ABB26B2">
            <wp:extent cx="4236720" cy="1257300"/>
            <wp:effectExtent l="0" t="0" r="0" b="0"/>
            <wp:docPr id="42" name="Picture" descr="рис. 5. Повторное шифрование текста шифром Атбаш = дешифрова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E9282F0" w14:textId="77777777" w:rsidR="00FF0A4C" w:rsidRDefault="005365B1">
      <w:pPr>
        <w:pStyle w:val="ImageCaption"/>
      </w:pPr>
      <w:r>
        <w:t>рис. 5. Повторное шифрование текста шифром Атбаш = дешифрование.</w:t>
      </w:r>
    </w:p>
    <w:p w14:paraId="75B5EC01" w14:textId="77777777" w:rsidR="00FF0A4C" w:rsidRDefault="005365B1">
      <w:pPr>
        <w:pStyle w:val="1"/>
      </w:pPr>
      <w:bookmarkStart w:id="13" w:name="библиография"/>
      <w:bookmarkStart w:id="14" w:name="_Toc114319542"/>
      <w:bookmarkEnd w:id="10"/>
      <w:r>
        <w:t>Библиография</w:t>
      </w:r>
      <w:bookmarkEnd w:id="14"/>
    </w:p>
    <w:p w14:paraId="5F2BD2C1" w14:textId="77777777" w:rsidR="00FF0A4C" w:rsidRDefault="005365B1">
      <w:pPr>
        <w:numPr>
          <w:ilvl w:val="0"/>
          <w:numId w:val="4"/>
        </w:numPr>
      </w:pPr>
      <w:r>
        <w:t>ТУИС РУДН</w:t>
      </w:r>
    </w:p>
    <w:p w14:paraId="2F4121A3" w14:textId="77777777" w:rsidR="00FF0A4C" w:rsidRDefault="005365B1">
      <w:pPr>
        <w:numPr>
          <w:ilvl w:val="0"/>
          <w:numId w:val="4"/>
        </w:numPr>
      </w:pPr>
      <w:r>
        <w:t xml:space="preserve">Статья “Шифр Атбаш” </w:t>
      </w:r>
      <w:hyperlink r:id="rId12">
        <w:r>
          <w:rPr>
            <w:rStyle w:val="ad"/>
          </w:rPr>
          <w:t>https://ru.wikipedia.org/wiki/Атбаш</w:t>
        </w:r>
      </w:hyperlink>
    </w:p>
    <w:p w14:paraId="70B436CA" w14:textId="77777777" w:rsidR="00FF0A4C" w:rsidRDefault="005365B1">
      <w:pPr>
        <w:pStyle w:val="1"/>
      </w:pPr>
      <w:bookmarkStart w:id="15" w:name="выводы"/>
      <w:bookmarkStart w:id="16" w:name="_Toc114319543"/>
      <w:bookmarkEnd w:id="13"/>
      <w:r>
        <w:t>Выводы</w:t>
      </w:r>
      <w:bookmarkEnd w:id="16"/>
    </w:p>
    <w:p w14:paraId="4CA6D5A6" w14:textId="77777777" w:rsidR="00FF0A4C" w:rsidRDefault="005365B1">
      <w:pPr>
        <w:pStyle w:val="FirstParagraph"/>
      </w:pPr>
      <w:r>
        <w:t>Мною были приобретены практические навыки шифрования и дешифрования текстов методом простой замены. Успешно осовоены шифры Цезаря и Атбаша.</w:t>
      </w:r>
      <w:bookmarkEnd w:id="15"/>
    </w:p>
    <w:sectPr w:rsidR="00FF0A4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33C04" w14:textId="77777777" w:rsidR="005365B1" w:rsidRDefault="005365B1">
      <w:pPr>
        <w:spacing w:after="0"/>
      </w:pPr>
      <w:r>
        <w:separator/>
      </w:r>
    </w:p>
  </w:endnote>
  <w:endnote w:type="continuationSeparator" w:id="0">
    <w:p w14:paraId="0DD1C340" w14:textId="77777777" w:rsidR="005365B1" w:rsidRDefault="005365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C3D4E" w14:textId="77777777" w:rsidR="005365B1" w:rsidRDefault="005365B1">
      <w:r>
        <w:separator/>
      </w:r>
    </w:p>
  </w:footnote>
  <w:footnote w:type="continuationSeparator" w:id="0">
    <w:p w14:paraId="0BC892B8" w14:textId="77777777" w:rsidR="005365B1" w:rsidRDefault="005365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8C063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CD2C4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D7C74D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0A4C"/>
    <w:rsid w:val="005365B1"/>
    <w:rsid w:val="005B3026"/>
    <w:rsid w:val="00FF0A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C62FB7"/>
  <w15:docId w15:val="{62F52DF8-9CB0-4856-8BFC-781839F29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B302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B302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ru.wikipedia.org/wiki/&#1040;&#1090;&#1073;&#1072;&#1096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637</Words>
  <Characters>3634</Characters>
  <Application>Microsoft Office Word</Application>
  <DocSecurity>0</DocSecurity>
  <Lines>30</Lines>
  <Paragraphs>8</Paragraphs>
  <ScaleCrop>false</ScaleCrop>
  <Company>SPecialiST RePack</Company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Румянцева Александра Сергеевна</dc:creator>
  <cp:keywords/>
  <cp:lastModifiedBy>Румянцева Александра Сергеевна</cp:lastModifiedBy>
  <cp:revision>2</cp:revision>
  <dcterms:created xsi:type="dcterms:W3CDTF">2022-09-17T12:05:00Z</dcterms:created>
  <dcterms:modified xsi:type="dcterms:W3CDTF">2022-09-17T12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Шрифты простой замен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